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7E929" w14:textId="77777777" w:rsidR="004E2A38" w:rsidRDefault="008721D0">
      <w:pPr>
        <w:pStyle w:val="FirstParagraph"/>
      </w:pPr>
      <w:r>
        <w:t>For the website https://www.macys.com the trend is:</w:t>
      </w:r>
    </w:p>
    <w:p w14:paraId="4E5F4DC9" w14:textId="77777777" w:rsidR="004E2A38" w:rsidRDefault="008721D0">
      <w:pPr>
        <w:pStyle w:val="Compact"/>
        <w:numPr>
          <w:ilvl w:val="0"/>
          <w:numId w:val="2"/>
        </w:numPr>
      </w:pPr>
      <w:r>
        <w:t>Fall must-haves</w:t>
      </w:r>
    </w:p>
    <w:p w14:paraId="332F2277" w14:textId="77777777" w:rsidR="004E2A38" w:rsidRDefault="008721D0">
      <w:pPr>
        <w:pStyle w:val="Compact"/>
        <w:numPr>
          <w:ilvl w:val="0"/>
          <w:numId w:val="2"/>
        </w:numPr>
      </w:pPr>
      <w:r>
        <w:t>Faux leather</w:t>
      </w:r>
    </w:p>
    <w:p w14:paraId="3E743324" w14:textId="77777777" w:rsidR="004E2A38" w:rsidRDefault="008721D0">
      <w:pPr>
        <w:pStyle w:val="Compact"/>
        <w:numPr>
          <w:ilvl w:val="0"/>
          <w:numId w:val="2"/>
        </w:numPr>
      </w:pPr>
      <w:r>
        <w:t>Shirt-collar jackets</w:t>
      </w:r>
    </w:p>
    <w:p w14:paraId="40E22A38" w14:textId="77777777" w:rsidR="004E2A38" w:rsidRDefault="008721D0">
      <w:pPr>
        <w:pStyle w:val="Compact"/>
        <w:numPr>
          <w:ilvl w:val="0"/>
          <w:numId w:val="2"/>
        </w:numPr>
      </w:pPr>
      <w:r>
        <w:t>Loafers</w:t>
      </w:r>
    </w:p>
    <w:p w14:paraId="7966B630" w14:textId="77777777" w:rsidR="004E2A38" w:rsidRDefault="008721D0">
      <w:pPr>
        <w:pStyle w:val="Compact"/>
        <w:numPr>
          <w:ilvl w:val="0"/>
          <w:numId w:val="2"/>
        </w:numPr>
      </w:pPr>
      <w:r>
        <w:t>Top handle bags</w:t>
      </w:r>
    </w:p>
    <w:p w14:paraId="4978FDD3" w14:textId="77777777" w:rsidR="004E2A38" w:rsidRDefault="008721D0">
      <w:pPr>
        <w:pStyle w:val="Compact"/>
        <w:numPr>
          <w:ilvl w:val="0"/>
          <w:numId w:val="2"/>
        </w:numPr>
      </w:pPr>
      <w:r>
        <w:t>Barista (referring to a style or type of item)</w:t>
      </w:r>
    </w:p>
    <w:p w14:paraId="059EDE76" w14:textId="77777777" w:rsidR="004E2A38" w:rsidRDefault="008721D0">
      <w:pPr>
        <w:pStyle w:val="Compact"/>
        <w:numPr>
          <w:ilvl w:val="0"/>
          <w:numId w:val="2"/>
        </w:numPr>
      </w:pPr>
      <w:r>
        <w:t>VIP sale</w:t>
      </w:r>
    </w:p>
    <w:p w14:paraId="78CA0990" w14:textId="77777777" w:rsidR="004E2A38" w:rsidRDefault="008721D0">
      <w:pPr>
        <w:pStyle w:val="Compact"/>
        <w:numPr>
          <w:ilvl w:val="0"/>
          <w:numId w:val="2"/>
        </w:numPr>
      </w:pPr>
      <w:r>
        <w:t>Extra 30% off</w:t>
      </w:r>
    </w:p>
    <w:p w14:paraId="204E4B46" w14:textId="77777777" w:rsidR="004E2A38" w:rsidRDefault="008721D0">
      <w:pPr>
        <w:pStyle w:val="Compact"/>
        <w:numPr>
          <w:ilvl w:val="0"/>
          <w:numId w:val="2"/>
        </w:numPr>
      </w:pPr>
      <w:r>
        <w:t>DKNY</w:t>
      </w:r>
    </w:p>
    <w:p w14:paraId="66DB34D0" w14:textId="77777777" w:rsidR="004E2A38" w:rsidRDefault="008721D0">
      <w:pPr>
        <w:pStyle w:val="Compact"/>
        <w:numPr>
          <w:ilvl w:val="0"/>
          <w:numId w:val="2"/>
        </w:numPr>
      </w:pPr>
      <w:r>
        <w:t>Steve Madden</w:t>
      </w:r>
    </w:p>
    <w:p w14:paraId="227A7887" w14:textId="77777777" w:rsidR="004E2A38" w:rsidRDefault="008721D0">
      <w:pPr>
        <w:pStyle w:val="Compact"/>
        <w:numPr>
          <w:ilvl w:val="0"/>
          <w:numId w:val="2"/>
        </w:numPr>
      </w:pPr>
      <w:r>
        <w:t>LACOSTE</w:t>
      </w:r>
    </w:p>
    <w:p w14:paraId="6FC1382B" w14:textId="77777777" w:rsidR="004E2A38" w:rsidRDefault="008721D0">
      <w:pPr>
        <w:pStyle w:val="Compact"/>
        <w:numPr>
          <w:ilvl w:val="0"/>
          <w:numId w:val="2"/>
        </w:numPr>
      </w:pPr>
      <w:r>
        <w:t>Karl Lagerfeld Paris</w:t>
      </w:r>
    </w:p>
    <w:p w14:paraId="2BAF7EFD" w14:textId="77777777" w:rsidR="004E2A38" w:rsidRDefault="008721D0">
      <w:pPr>
        <w:pStyle w:val="Compact"/>
        <w:numPr>
          <w:ilvl w:val="0"/>
          <w:numId w:val="2"/>
        </w:numPr>
      </w:pPr>
      <w:r>
        <w:t>I.N.C. International Concepts</w:t>
      </w:r>
    </w:p>
    <w:p w14:paraId="745366B2" w14:textId="77777777" w:rsidR="004E2A38" w:rsidRDefault="008721D0">
      <w:pPr>
        <w:pStyle w:val="Compact"/>
        <w:numPr>
          <w:ilvl w:val="0"/>
          <w:numId w:val="2"/>
        </w:numPr>
      </w:pPr>
      <w:r>
        <w:t>Anne Klein</w:t>
      </w:r>
    </w:p>
    <w:p w14:paraId="5542221C" w14:textId="77777777" w:rsidR="004E2A38" w:rsidRDefault="008721D0">
      <w:pPr>
        <w:pStyle w:val="Compact"/>
        <w:numPr>
          <w:ilvl w:val="0"/>
          <w:numId w:val="2"/>
        </w:numPr>
      </w:pPr>
      <w:r>
        <w:t>All-Clad</w:t>
      </w:r>
    </w:p>
    <w:p w14:paraId="56629470" w14:textId="77777777" w:rsidR="004E2A38" w:rsidRDefault="008721D0">
      <w:pPr>
        <w:pStyle w:val="Compact"/>
        <w:numPr>
          <w:ilvl w:val="0"/>
          <w:numId w:val="2"/>
        </w:numPr>
      </w:pPr>
      <w:r>
        <w:t>Beauty sale (15% off)</w:t>
      </w:r>
    </w:p>
    <w:p w14:paraId="2CB4BA90" w14:textId="77777777" w:rsidR="004E2A38" w:rsidRDefault="008721D0">
      <w:pPr>
        <w:pStyle w:val="Compact"/>
        <w:numPr>
          <w:ilvl w:val="0"/>
          <w:numId w:val="2"/>
        </w:numPr>
      </w:pPr>
      <w:r>
        <w:t>Wedding registry items</w:t>
      </w:r>
    </w:p>
    <w:p w14:paraId="27F0E29F" w14:textId="77777777" w:rsidR="004E2A38" w:rsidRDefault="008721D0">
      <w:pPr>
        <w:pStyle w:val="Compact"/>
        <w:numPr>
          <w:ilvl w:val="0"/>
          <w:numId w:val="2"/>
        </w:numPr>
      </w:pPr>
      <w:r>
        <w:t>Kids’ fashion</w:t>
      </w:r>
    </w:p>
    <w:p w14:paraId="1CEA082D" w14:textId="77777777" w:rsidR="004E2A38" w:rsidRDefault="008721D0">
      <w:pPr>
        <w:pStyle w:val="Compact"/>
        <w:numPr>
          <w:ilvl w:val="0"/>
          <w:numId w:val="2"/>
        </w:numPr>
      </w:pPr>
      <w:r>
        <w:t>Men’s fashion</w:t>
      </w:r>
    </w:p>
    <w:p w14:paraId="0B192BEA" w14:textId="77777777" w:rsidR="004E2A38" w:rsidRDefault="008721D0">
      <w:pPr>
        <w:pStyle w:val="Compact"/>
        <w:numPr>
          <w:ilvl w:val="0"/>
          <w:numId w:val="2"/>
        </w:numPr>
      </w:pPr>
      <w:r>
        <w:t>Women’s fashion</w:t>
      </w:r>
    </w:p>
    <w:p w14:paraId="33C687B6" w14:textId="77777777" w:rsidR="004E2A38" w:rsidRDefault="008721D0">
      <w:pPr>
        <w:pStyle w:val="Compact"/>
        <w:numPr>
          <w:ilvl w:val="0"/>
          <w:numId w:val="2"/>
        </w:numPr>
      </w:pPr>
      <w:r>
        <w:t>Shoes</w:t>
      </w:r>
    </w:p>
    <w:p w14:paraId="24BAC556" w14:textId="77777777" w:rsidR="004E2A38" w:rsidRDefault="008721D0">
      <w:pPr>
        <w:pStyle w:val="Compact"/>
        <w:numPr>
          <w:ilvl w:val="0"/>
          <w:numId w:val="2"/>
        </w:numPr>
      </w:pPr>
      <w:r>
        <w:t>Handbags</w:t>
      </w:r>
    </w:p>
    <w:p w14:paraId="3DC5B22B" w14:textId="77777777" w:rsidR="004E2A38" w:rsidRDefault="008721D0">
      <w:pPr>
        <w:pStyle w:val="Compact"/>
        <w:numPr>
          <w:ilvl w:val="0"/>
          <w:numId w:val="2"/>
        </w:numPr>
      </w:pPr>
      <w:r>
        <w:t>Jewelry</w:t>
      </w:r>
    </w:p>
    <w:p w14:paraId="440E734F" w14:textId="77777777" w:rsidR="004E2A38" w:rsidRDefault="008721D0">
      <w:pPr>
        <w:pStyle w:val="Compact"/>
        <w:numPr>
          <w:ilvl w:val="0"/>
          <w:numId w:val="2"/>
        </w:numPr>
      </w:pPr>
      <w:r>
        <w:t>Furniture &amp; mattresses</w:t>
      </w:r>
    </w:p>
    <w:p w14:paraId="31F2B4E1" w14:textId="77777777" w:rsidR="004E2A38" w:rsidRDefault="008721D0">
      <w:pPr>
        <w:pStyle w:val="Compact"/>
        <w:numPr>
          <w:ilvl w:val="0"/>
          <w:numId w:val="2"/>
        </w:numPr>
      </w:pPr>
      <w:r>
        <w:t>Toys</w:t>
      </w:r>
    </w:p>
    <w:p w14:paraId="4C4E6809" w14:textId="77777777" w:rsidR="004E2A38" w:rsidRDefault="008721D0">
      <w:pPr>
        <w:pStyle w:val="Compact"/>
        <w:numPr>
          <w:ilvl w:val="0"/>
          <w:numId w:val="2"/>
        </w:numPr>
      </w:pPr>
      <w:r>
        <w:t>Gifts</w:t>
      </w:r>
    </w:p>
    <w:p w14:paraId="6D30B5A3" w14:textId="77777777" w:rsidR="004E2A38" w:rsidRDefault="008721D0">
      <w:pPr>
        <w:pStyle w:val="Compact"/>
        <w:numPr>
          <w:ilvl w:val="0"/>
          <w:numId w:val="2"/>
        </w:numPr>
      </w:pPr>
      <w:r>
        <w:t>Trending items</w:t>
      </w:r>
    </w:p>
    <w:sectPr w:rsidR="004E2A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29926" w14:textId="77777777" w:rsidR="008721D0" w:rsidRDefault="008721D0">
      <w:pPr>
        <w:spacing w:after="0"/>
      </w:pPr>
      <w:r>
        <w:separator/>
      </w:r>
    </w:p>
  </w:endnote>
  <w:endnote w:type="continuationSeparator" w:id="0">
    <w:p w14:paraId="1B433AB7" w14:textId="77777777" w:rsidR="008721D0" w:rsidRDefault="008721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37501D" w14:textId="77777777" w:rsidR="004E2A38" w:rsidRDefault="008721D0">
      <w:r>
        <w:separator/>
      </w:r>
    </w:p>
  </w:footnote>
  <w:footnote w:type="continuationSeparator" w:id="0">
    <w:p w14:paraId="672A6659" w14:textId="77777777" w:rsidR="004E2A38" w:rsidRDefault="008721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FFFFFFF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88299915">
    <w:abstractNumId w:val="0"/>
  </w:num>
  <w:num w:numId="2" w16cid:durableId="4461936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2A38"/>
    <w:rsid w:val="004E2A38"/>
    <w:rsid w:val="008721D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56E1880"/>
  <w15:docId w15:val="{6AB3EB52-CE93-4A0F-9FDD-355D79A60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7</Words>
  <Characters>387</Characters>
  <Application>Microsoft Office Word</Application>
  <DocSecurity>0</DocSecurity>
  <Lines>3</Lines>
  <Paragraphs>1</Paragraphs>
  <ScaleCrop>false</ScaleCrop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ham Agarwal</cp:lastModifiedBy>
  <cp:revision>1</cp:revision>
  <dcterms:created xsi:type="dcterms:W3CDTF">2023-10-02T18:01:00Z</dcterms:created>
  <dcterms:modified xsi:type="dcterms:W3CDTF">2023-10-02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044bd30-2ed7-4c9d-9d12-46200872a97b_Enabled">
    <vt:lpwstr>true</vt:lpwstr>
  </property>
  <property fmtid="{D5CDD505-2E9C-101B-9397-08002B2CF9AE}" pid="3" name="MSIP_Label_4044bd30-2ed7-4c9d-9d12-46200872a97b_SetDate">
    <vt:lpwstr>2023-10-02T18:01:20Z</vt:lpwstr>
  </property>
  <property fmtid="{D5CDD505-2E9C-101B-9397-08002B2CF9AE}" pid="4" name="MSIP_Label_4044bd30-2ed7-4c9d-9d12-46200872a97b_Method">
    <vt:lpwstr>Standard</vt:lpwstr>
  </property>
  <property fmtid="{D5CDD505-2E9C-101B-9397-08002B2CF9AE}" pid="5" name="MSIP_Label_4044bd30-2ed7-4c9d-9d12-46200872a97b_Name">
    <vt:lpwstr>defa4170-0d19-0005-0004-bc88714345d2</vt:lpwstr>
  </property>
  <property fmtid="{D5CDD505-2E9C-101B-9397-08002B2CF9AE}" pid="6" name="MSIP_Label_4044bd30-2ed7-4c9d-9d12-46200872a97b_SiteId">
    <vt:lpwstr>4130bd39-7c53-419c-b1e5-8758d6d63f21</vt:lpwstr>
  </property>
  <property fmtid="{D5CDD505-2E9C-101B-9397-08002B2CF9AE}" pid="7" name="MSIP_Label_4044bd30-2ed7-4c9d-9d12-46200872a97b_ActionId">
    <vt:lpwstr>c0ca095e-edf0-46b4-a78a-f54be2035ea4</vt:lpwstr>
  </property>
  <property fmtid="{D5CDD505-2E9C-101B-9397-08002B2CF9AE}" pid="8" name="MSIP_Label_4044bd30-2ed7-4c9d-9d12-46200872a97b_ContentBits">
    <vt:lpwstr>0</vt:lpwstr>
  </property>
</Properties>
</file>